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Active Directory,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CyberArk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Active Directory,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2:22:39Z</dcterms:created>
  <dcterms:modified xsi:type="dcterms:W3CDTF">2025-02-12T0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